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rdRmarkdown</w:t>
      </w:r>
    </w:p>
    <w:p>
      <w:pPr>
        <w:pStyle w:val="Author"/>
      </w:pPr>
      <w:r>
        <w:t xml:space="preserve">Ash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23-09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StringTok"/>
        </w:rPr>
        <w:t xml:space="preserve">"hello world"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hirdR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Rmarkdown</dc:title>
  <dc:creator>Ash Lee</dc:creator>
  <cp:keywords/>
  <dcterms:created xsi:type="dcterms:W3CDTF">2023-09-25T13:37:22Z</dcterms:created>
  <dcterms:modified xsi:type="dcterms:W3CDTF">2023-09-25T13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output">
    <vt:lpwstr/>
  </property>
</Properties>
</file>